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E4A1F" w14:textId="77777777" w:rsidR="00154350" w:rsidRPr="00C60BEB" w:rsidRDefault="00C61471" w:rsidP="00B51AD1">
      <w:pPr>
        <w:widowControl/>
        <w:kinsoku/>
        <w:overflowPunct/>
        <w:jc w:val="center"/>
        <w:textAlignment w:val="auto"/>
        <w:rPr>
          <w:rStyle w:val="CharacterStyle1"/>
          <w:b/>
          <w:spacing w:val="7"/>
          <w:sz w:val="28"/>
          <w:szCs w:val="28"/>
        </w:rPr>
      </w:pPr>
      <w:r>
        <w:rPr>
          <w:rStyle w:val="CharacterStyle1"/>
          <w:b/>
          <w:spacing w:val="7"/>
          <w:sz w:val="28"/>
          <w:szCs w:val="28"/>
        </w:rPr>
        <w:t>A</w:t>
      </w:r>
      <w:r w:rsidR="00750950" w:rsidRPr="00C60BEB">
        <w:rPr>
          <w:rStyle w:val="CharacterStyle1"/>
          <w:b/>
          <w:spacing w:val="7"/>
          <w:sz w:val="28"/>
          <w:szCs w:val="28"/>
        </w:rPr>
        <w:t>LLAMA IQBAL OPEN UNIVERSITY, ISLAMABAD</w:t>
      </w:r>
    </w:p>
    <w:p w14:paraId="360E5484" w14:textId="77777777" w:rsidR="00154350" w:rsidRPr="00B474EA" w:rsidRDefault="00750950" w:rsidP="00B51AD1">
      <w:pPr>
        <w:pStyle w:val="Style1"/>
        <w:kinsoku w:val="0"/>
        <w:overflowPunct w:val="0"/>
        <w:autoSpaceDE/>
        <w:autoSpaceDN/>
        <w:adjustRightInd/>
        <w:spacing w:before="15"/>
        <w:jc w:val="center"/>
        <w:textAlignment w:val="baseline"/>
        <w:rPr>
          <w:rStyle w:val="CharacterStyle1"/>
          <w:b/>
          <w:bCs/>
          <w:i/>
          <w:iCs/>
          <w:spacing w:val="8"/>
          <w:sz w:val="26"/>
          <w:szCs w:val="26"/>
        </w:rPr>
      </w:pPr>
      <w:r w:rsidRPr="00B474EA">
        <w:rPr>
          <w:rStyle w:val="CharacterStyle1"/>
          <w:b/>
          <w:bCs/>
          <w:i/>
          <w:iCs/>
          <w:spacing w:val="8"/>
          <w:sz w:val="26"/>
          <w:szCs w:val="26"/>
        </w:rPr>
        <w:t>(</w:t>
      </w:r>
      <w:r w:rsidR="00EE683F">
        <w:rPr>
          <w:rStyle w:val="CharacterStyle1"/>
          <w:b/>
          <w:bCs/>
          <w:i/>
          <w:iCs/>
          <w:spacing w:val="8"/>
          <w:sz w:val="26"/>
          <w:szCs w:val="26"/>
        </w:rPr>
        <w:t xml:space="preserve">Department of </w:t>
      </w:r>
      <w:r w:rsidR="00226EA2">
        <w:rPr>
          <w:rStyle w:val="CharacterStyle1"/>
          <w:b/>
          <w:bCs/>
          <w:i/>
          <w:iCs/>
          <w:spacing w:val="8"/>
          <w:sz w:val="26"/>
          <w:szCs w:val="26"/>
        </w:rPr>
        <w:t xml:space="preserve">Computer </w:t>
      </w:r>
      <w:r w:rsidR="00EE683F">
        <w:rPr>
          <w:rStyle w:val="CharacterStyle1"/>
          <w:b/>
          <w:bCs/>
          <w:i/>
          <w:iCs/>
          <w:spacing w:val="8"/>
          <w:sz w:val="26"/>
          <w:szCs w:val="26"/>
        </w:rPr>
        <w:t>Science</w:t>
      </w:r>
      <w:r w:rsidRPr="00B474EA">
        <w:rPr>
          <w:rStyle w:val="CharacterStyle1"/>
          <w:b/>
          <w:bCs/>
          <w:i/>
          <w:iCs/>
          <w:spacing w:val="8"/>
          <w:sz w:val="26"/>
          <w:szCs w:val="26"/>
        </w:rPr>
        <w:t>)</w:t>
      </w:r>
    </w:p>
    <w:p w14:paraId="5ECD09D8" w14:textId="24BE60BB" w:rsidR="00FA5839" w:rsidRDefault="009C2344" w:rsidP="00B51AD1">
      <w:pPr>
        <w:pStyle w:val="Style1"/>
        <w:tabs>
          <w:tab w:val="right" w:pos="7920"/>
        </w:tabs>
        <w:kinsoku w:val="0"/>
        <w:overflowPunct w:val="0"/>
        <w:autoSpaceDE/>
        <w:autoSpaceDN/>
        <w:adjustRightInd/>
        <w:spacing w:before="106"/>
        <w:jc w:val="both"/>
        <w:textAlignment w:val="baseline"/>
        <w:rPr>
          <w:rStyle w:val="CharacterStyle1"/>
          <w:b/>
          <w:bCs/>
          <w:sz w:val="22"/>
          <w:szCs w:val="22"/>
        </w:rPr>
      </w:pPr>
      <w:r w:rsidRPr="00352815">
        <w:rPr>
          <w:rStyle w:val="CharacterStyle1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8DBAC91" wp14:editId="2D51588A">
                <wp:simplePos x="0" y="0"/>
                <wp:positionH relativeFrom="column">
                  <wp:posOffset>-47625</wp:posOffset>
                </wp:positionH>
                <wp:positionV relativeFrom="paragraph">
                  <wp:posOffset>43815</wp:posOffset>
                </wp:positionV>
                <wp:extent cx="5010150" cy="1285875"/>
                <wp:effectExtent l="0" t="0" r="0" b="9525"/>
                <wp:wrapNone/>
                <wp:docPr id="193455540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12858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8000"/>
                          </a:srgbClr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32E6C" w14:textId="77777777" w:rsidR="00FA5839" w:rsidRPr="00A94B98" w:rsidRDefault="00FA5839" w:rsidP="00FA5839">
                            <w:pPr>
                              <w:pStyle w:val="Style1"/>
                              <w:kinsoku w:val="0"/>
                              <w:overflowPunct w:val="0"/>
                              <w:autoSpaceDE/>
                              <w:autoSpaceDN/>
                              <w:adjustRightInd/>
                              <w:spacing w:before="79" w:line="298" w:lineRule="exact"/>
                              <w:jc w:val="center"/>
                              <w:textAlignment w:val="baseline"/>
                              <w:rPr>
                                <w:rStyle w:val="CharacterStyle1"/>
                                <w:b/>
                                <w:spacing w:val="6"/>
                                <w:sz w:val="28"/>
                                <w:szCs w:val="28"/>
                              </w:rPr>
                            </w:pPr>
                            <w:r w:rsidRPr="00A94B98">
                              <w:rPr>
                                <w:rStyle w:val="CharacterStyle1"/>
                                <w:b/>
                                <w:spacing w:val="6"/>
                                <w:sz w:val="28"/>
                                <w:szCs w:val="28"/>
                              </w:rPr>
                              <w:t>WARNING</w:t>
                            </w:r>
                          </w:p>
                          <w:p w14:paraId="2518B33D" w14:textId="77777777" w:rsidR="00FA5839" w:rsidRDefault="00FA5839" w:rsidP="00FA5839">
                            <w:pPr>
                              <w:pStyle w:val="Style1"/>
                              <w:numPr>
                                <w:ilvl w:val="0"/>
                                <w:numId w:val="1"/>
                              </w:numPr>
                              <w:kinsoku w:val="0"/>
                              <w:overflowPunct w:val="0"/>
                              <w:autoSpaceDE/>
                              <w:autoSpaceDN/>
                              <w:adjustRightInd/>
                              <w:spacing w:line="252" w:lineRule="exact"/>
                              <w:jc w:val="both"/>
                              <w:textAlignment w:val="baseline"/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  <w:t>PLAGIARISM OR HIRING OF GHOST WRITER(S) FOR SOLVING THE ASSIGNMENT(S) WILL DEBAR THE STUDENT FROM AWARD OF DEGREE/CERTIFICATE, IF FOUND AT ANY STAGE.</w:t>
                            </w:r>
                          </w:p>
                          <w:p w14:paraId="3FA0E202" w14:textId="77777777" w:rsidR="00FA5839" w:rsidRDefault="00FA5839" w:rsidP="00FA5839">
                            <w:pPr>
                              <w:pStyle w:val="Style1"/>
                              <w:numPr>
                                <w:ilvl w:val="0"/>
                                <w:numId w:val="1"/>
                              </w:numPr>
                              <w:kinsoku w:val="0"/>
                              <w:overflowPunct w:val="0"/>
                              <w:autoSpaceDE/>
                              <w:autoSpaceDN/>
                              <w:adjustRightInd/>
                              <w:spacing w:before="3" w:line="252" w:lineRule="exact"/>
                              <w:jc w:val="both"/>
                              <w:textAlignment w:val="baseline"/>
                            </w:pPr>
                            <w:r w:rsidRPr="00FA5839"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  <w:t>SUBMITTING ASSIGNMENT</w:t>
                            </w:r>
                            <w:r w:rsidR="00F474BA"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  <w:t>(</w:t>
                            </w:r>
                            <w:r w:rsidRPr="00FA5839"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  <w:t>S</w:t>
                            </w:r>
                            <w:r w:rsidR="00F474BA"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  <w:r w:rsidRPr="00FA5839"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BORROWED OR STOLEN FROM OTHER(S) </w:t>
                            </w:r>
                            <w:r w:rsidRPr="00A94B98">
                              <w:rPr>
                                <w:rStyle w:val="CharacterStyle1"/>
                                <w:b/>
                                <w:sz w:val="22"/>
                                <w:szCs w:val="22"/>
                              </w:rPr>
                              <w:t xml:space="preserve">AS ONE'S OWN WILL BE PENALIZED AS DEFINED IN "AIOU </w:t>
                            </w:r>
                            <w:r w:rsidRPr="00A94B98">
                              <w:rPr>
                                <w:rStyle w:val="CharacterStyle1"/>
                                <w:b/>
                                <w:bCs/>
                                <w:sz w:val="22"/>
                                <w:szCs w:val="22"/>
                              </w:rPr>
                              <w:t>PLAGIARISM POLICY"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DBAC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.75pt;margin-top:3.45pt;width:394.5pt;height:10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" strokeweight="2pt">
                <v:fill opacity="64250f"/>
                <v:textbox>
                  <w:txbxContent>
                    <w:p w14:paraId="50032E6C" w14:textId="77777777" w:rsidR="00FA5839" w:rsidRPr="00A94B98" w:rsidRDefault="00FA5839" w:rsidP="00FA5839">
                      <w:pPr>
                        <w:pStyle w:val="Style1"/>
                        <w:kinsoku w:val="0"/>
                        <w:overflowPunct w:val="0"/>
                        <w:autoSpaceDE/>
                        <w:autoSpaceDN/>
                        <w:adjustRightInd/>
                        <w:spacing w:before="79" w:line="298" w:lineRule="exact"/>
                        <w:jc w:val="center"/>
                        <w:textAlignment w:val="baseline"/>
                        <w:rPr>
                          <w:rStyle w:val="CharacterStyle1"/>
                          <w:b/>
                          <w:spacing w:val="6"/>
                          <w:sz w:val="28"/>
                          <w:szCs w:val="28"/>
                        </w:rPr>
                      </w:pPr>
                      <w:r w:rsidRPr="00A94B98">
                        <w:rPr>
                          <w:rStyle w:val="CharacterStyle1"/>
                          <w:b/>
                          <w:spacing w:val="6"/>
                          <w:sz w:val="28"/>
                          <w:szCs w:val="28"/>
                        </w:rPr>
                        <w:t>WARNING</w:t>
                      </w:r>
                    </w:p>
                    <w:p w14:paraId="2518B33D" w14:textId="77777777" w:rsidR="00FA5839" w:rsidRDefault="00FA5839" w:rsidP="00FA5839">
                      <w:pPr>
                        <w:pStyle w:val="Style1"/>
                        <w:numPr>
                          <w:ilvl w:val="0"/>
                          <w:numId w:val="1"/>
                        </w:numPr>
                        <w:kinsoku w:val="0"/>
                        <w:overflowPunct w:val="0"/>
                        <w:autoSpaceDE/>
                        <w:autoSpaceDN/>
                        <w:adjustRightInd/>
                        <w:spacing w:line="252" w:lineRule="exact"/>
                        <w:jc w:val="both"/>
                        <w:textAlignment w:val="baseline"/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  <w:t>PLAGIARISM OR HIRING OF GHOST WRITER(S) FOR SOLVING THE ASSIGNMENT(S) WILL DEBAR THE STUDENT FROM AWARD OF DEGREE/CERTIFICATE, IF FOUND AT ANY STAGE.</w:t>
                      </w:r>
                    </w:p>
                    <w:p w14:paraId="3FA0E202" w14:textId="77777777" w:rsidR="00FA5839" w:rsidRDefault="00FA5839" w:rsidP="00FA5839">
                      <w:pPr>
                        <w:pStyle w:val="Style1"/>
                        <w:numPr>
                          <w:ilvl w:val="0"/>
                          <w:numId w:val="1"/>
                        </w:numPr>
                        <w:kinsoku w:val="0"/>
                        <w:overflowPunct w:val="0"/>
                        <w:autoSpaceDE/>
                        <w:autoSpaceDN/>
                        <w:adjustRightInd/>
                        <w:spacing w:before="3" w:line="252" w:lineRule="exact"/>
                        <w:jc w:val="both"/>
                        <w:textAlignment w:val="baseline"/>
                      </w:pPr>
                      <w:r w:rsidRPr="00FA5839"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  <w:t>SUBMITTING ASSIGNMENT</w:t>
                      </w:r>
                      <w:r w:rsidR="00F474BA"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  <w:t>(</w:t>
                      </w:r>
                      <w:r w:rsidRPr="00FA5839"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  <w:t>S</w:t>
                      </w:r>
                      <w:r w:rsidR="00F474BA"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  <w:r w:rsidRPr="00FA5839"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  <w:t xml:space="preserve"> BORROWED OR STOLEN FROM OTHER(S) </w:t>
                      </w:r>
                      <w:r w:rsidRPr="00A94B98">
                        <w:rPr>
                          <w:rStyle w:val="CharacterStyle1"/>
                          <w:b/>
                          <w:sz w:val="22"/>
                          <w:szCs w:val="22"/>
                        </w:rPr>
                        <w:t xml:space="preserve">AS ONE'S OWN WILL BE PENALIZED AS DEFINED IN "AIOU </w:t>
                      </w:r>
                      <w:r w:rsidRPr="00A94B98">
                        <w:rPr>
                          <w:rStyle w:val="CharacterStyle1"/>
                          <w:b/>
                          <w:bCs/>
                          <w:sz w:val="22"/>
                          <w:szCs w:val="22"/>
                        </w:rPr>
                        <w:t>PLAGIARISM POLICY".</w:t>
                      </w:r>
                    </w:p>
                  </w:txbxContent>
                </v:textbox>
              </v:shape>
            </w:pict>
          </mc:Fallback>
        </mc:AlternateContent>
      </w:r>
    </w:p>
    <w:p w14:paraId="7AFF7EA7" w14:textId="77777777" w:rsidR="00FA5839" w:rsidRDefault="00FA5839" w:rsidP="00B51AD1">
      <w:pPr>
        <w:pStyle w:val="Style1"/>
        <w:tabs>
          <w:tab w:val="right" w:pos="7920"/>
        </w:tabs>
        <w:kinsoku w:val="0"/>
        <w:overflowPunct w:val="0"/>
        <w:autoSpaceDE/>
        <w:autoSpaceDN/>
        <w:adjustRightInd/>
        <w:spacing w:before="106"/>
        <w:jc w:val="both"/>
        <w:textAlignment w:val="baseline"/>
        <w:rPr>
          <w:rStyle w:val="CharacterStyle1"/>
          <w:b/>
          <w:bCs/>
          <w:sz w:val="22"/>
          <w:szCs w:val="22"/>
        </w:rPr>
      </w:pPr>
    </w:p>
    <w:p w14:paraId="36AACF0B" w14:textId="77777777" w:rsidR="00FA5839" w:rsidRDefault="00FA5839" w:rsidP="00B51AD1">
      <w:pPr>
        <w:pStyle w:val="Style1"/>
        <w:tabs>
          <w:tab w:val="right" w:pos="7920"/>
        </w:tabs>
        <w:kinsoku w:val="0"/>
        <w:overflowPunct w:val="0"/>
        <w:autoSpaceDE/>
        <w:autoSpaceDN/>
        <w:adjustRightInd/>
        <w:spacing w:before="106"/>
        <w:jc w:val="both"/>
        <w:textAlignment w:val="baseline"/>
        <w:rPr>
          <w:rStyle w:val="CharacterStyle1"/>
          <w:b/>
          <w:bCs/>
          <w:sz w:val="22"/>
          <w:szCs w:val="22"/>
        </w:rPr>
      </w:pPr>
    </w:p>
    <w:p w14:paraId="51D5B4EF" w14:textId="77777777" w:rsidR="00FA5839" w:rsidRDefault="00FA5839" w:rsidP="00B51AD1">
      <w:pPr>
        <w:pStyle w:val="Style1"/>
        <w:tabs>
          <w:tab w:val="right" w:pos="7920"/>
        </w:tabs>
        <w:kinsoku w:val="0"/>
        <w:overflowPunct w:val="0"/>
        <w:autoSpaceDE/>
        <w:autoSpaceDN/>
        <w:adjustRightInd/>
        <w:spacing w:before="106"/>
        <w:jc w:val="both"/>
        <w:textAlignment w:val="baseline"/>
        <w:rPr>
          <w:rStyle w:val="CharacterStyle1"/>
          <w:b/>
          <w:bCs/>
          <w:sz w:val="22"/>
          <w:szCs w:val="22"/>
        </w:rPr>
      </w:pPr>
    </w:p>
    <w:p w14:paraId="0E8B09CC" w14:textId="77777777" w:rsidR="00FA5839" w:rsidRDefault="00FA5839" w:rsidP="00B51AD1">
      <w:pPr>
        <w:pStyle w:val="Style1"/>
        <w:tabs>
          <w:tab w:val="right" w:pos="7920"/>
        </w:tabs>
        <w:kinsoku w:val="0"/>
        <w:overflowPunct w:val="0"/>
        <w:autoSpaceDE/>
        <w:autoSpaceDN/>
        <w:adjustRightInd/>
        <w:spacing w:before="106"/>
        <w:jc w:val="both"/>
        <w:textAlignment w:val="baseline"/>
        <w:rPr>
          <w:rStyle w:val="CharacterStyle1"/>
          <w:b/>
          <w:bCs/>
          <w:sz w:val="22"/>
          <w:szCs w:val="22"/>
        </w:rPr>
      </w:pPr>
    </w:p>
    <w:p w14:paraId="070389D7" w14:textId="77777777" w:rsidR="001D40F5" w:rsidRPr="00F27A2A" w:rsidRDefault="001D40F5" w:rsidP="00B51AD1">
      <w:pPr>
        <w:pStyle w:val="Style1"/>
        <w:tabs>
          <w:tab w:val="right" w:pos="7920"/>
        </w:tabs>
        <w:kinsoku w:val="0"/>
        <w:overflowPunct w:val="0"/>
        <w:autoSpaceDE/>
        <w:autoSpaceDN/>
        <w:adjustRightInd/>
        <w:spacing w:before="106"/>
        <w:jc w:val="both"/>
        <w:textAlignment w:val="baseline"/>
        <w:rPr>
          <w:rStyle w:val="CharacterStyle1"/>
          <w:sz w:val="22"/>
          <w:szCs w:val="22"/>
        </w:rPr>
      </w:pPr>
    </w:p>
    <w:p w14:paraId="2DCBAF75" w14:textId="1B078C6A" w:rsidR="001D40F5" w:rsidRPr="00BF7A35" w:rsidRDefault="00750950" w:rsidP="00B51AD1">
      <w:pPr>
        <w:pStyle w:val="Style1"/>
        <w:tabs>
          <w:tab w:val="left" w:pos="540"/>
          <w:tab w:val="left" w:pos="1080"/>
          <w:tab w:val="right" w:pos="7920"/>
        </w:tabs>
        <w:kinsoku w:val="0"/>
        <w:overflowPunct w:val="0"/>
        <w:autoSpaceDE/>
        <w:autoSpaceDN/>
        <w:adjustRightInd/>
        <w:textAlignment w:val="baseline"/>
        <w:rPr>
          <w:rStyle w:val="CharacterStyle1"/>
          <w:b/>
          <w:bCs/>
          <w:sz w:val="24"/>
          <w:szCs w:val="24"/>
        </w:rPr>
      </w:pPr>
      <w:r w:rsidRPr="00BF7A35">
        <w:rPr>
          <w:rStyle w:val="CharacterStyle1"/>
          <w:b/>
          <w:bCs/>
          <w:sz w:val="24"/>
          <w:szCs w:val="24"/>
        </w:rPr>
        <w:t>Course</w:t>
      </w:r>
      <w:r w:rsidR="001D40F5" w:rsidRPr="00BF7A35">
        <w:rPr>
          <w:rStyle w:val="CharacterStyle1"/>
          <w:b/>
          <w:bCs/>
          <w:sz w:val="24"/>
          <w:szCs w:val="24"/>
        </w:rPr>
        <w:t>:</w:t>
      </w:r>
      <w:r w:rsidR="00B9091D">
        <w:rPr>
          <w:rStyle w:val="CharacterStyle1"/>
          <w:b/>
          <w:bCs/>
          <w:sz w:val="24"/>
          <w:szCs w:val="24"/>
        </w:rPr>
        <w:t xml:space="preserve"> </w:t>
      </w:r>
      <w:r w:rsidR="00936744">
        <w:rPr>
          <w:rStyle w:val="CharacterStyle1"/>
          <w:b/>
          <w:bCs/>
          <w:spacing w:val="1"/>
          <w:sz w:val="24"/>
          <w:szCs w:val="24"/>
        </w:rPr>
        <w:t>Web Design-II</w:t>
      </w:r>
      <w:r w:rsidR="000005D7">
        <w:rPr>
          <w:rStyle w:val="CharacterStyle1"/>
          <w:b/>
          <w:bCs/>
          <w:spacing w:val="1"/>
          <w:sz w:val="24"/>
          <w:szCs w:val="24"/>
        </w:rPr>
        <w:t xml:space="preserve"> (</w:t>
      </w:r>
      <w:r w:rsidR="00936744">
        <w:rPr>
          <w:rStyle w:val="CharacterStyle1"/>
          <w:b/>
          <w:bCs/>
          <w:spacing w:val="1"/>
          <w:sz w:val="24"/>
          <w:szCs w:val="24"/>
        </w:rPr>
        <w:t>5914</w:t>
      </w:r>
      <w:r w:rsidR="00EE683F">
        <w:rPr>
          <w:rStyle w:val="CharacterStyle1"/>
          <w:b/>
          <w:bCs/>
          <w:spacing w:val="1"/>
          <w:sz w:val="24"/>
          <w:szCs w:val="24"/>
        </w:rPr>
        <w:t>)</w:t>
      </w:r>
      <w:r w:rsidR="007670EB" w:rsidRPr="00BF7A35">
        <w:rPr>
          <w:rStyle w:val="CharacterStyle1"/>
          <w:b/>
          <w:bCs/>
          <w:spacing w:val="1"/>
          <w:sz w:val="24"/>
          <w:szCs w:val="24"/>
        </w:rPr>
        <w:tab/>
      </w:r>
      <w:r w:rsidR="00D01BA6">
        <w:rPr>
          <w:rStyle w:val="CharacterStyle1"/>
          <w:b/>
          <w:bCs/>
          <w:spacing w:val="1"/>
          <w:sz w:val="24"/>
          <w:szCs w:val="24"/>
        </w:rPr>
        <w:t xml:space="preserve">   </w:t>
      </w:r>
      <w:r w:rsidR="00FE28AB" w:rsidRPr="00BF7A35">
        <w:rPr>
          <w:rStyle w:val="CharacterStyle1"/>
          <w:b/>
          <w:bCs/>
          <w:sz w:val="24"/>
          <w:szCs w:val="24"/>
        </w:rPr>
        <w:t>Semester:</w:t>
      </w:r>
      <w:r w:rsidR="00524709" w:rsidRPr="00BF7A35">
        <w:rPr>
          <w:rStyle w:val="CharacterStyle1"/>
          <w:b/>
          <w:bCs/>
          <w:sz w:val="24"/>
          <w:szCs w:val="24"/>
        </w:rPr>
        <w:t xml:space="preserve"> </w:t>
      </w:r>
      <w:r w:rsidR="00717C25">
        <w:rPr>
          <w:rStyle w:val="CharacterStyle1"/>
          <w:b/>
          <w:bCs/>
          <w:sz w:val="24"/>
          <w:szCs w:val="24"/>
        </w:rPr>
        <w:t>Spring</w:t>
      </w:r>
      <w:r w:rsidR="00FE28AB" w:rsidRPr="00BF7A35">
        <w:rPr>
          <w:rStyle w:val="CharacterStyle1"/>
          <w:b/>
          <w:bCs/>
          <w:sz w:val="24"/>
          <w:szCs w:val="24"/>
        </w:rPr>
        <w:t>, 202</w:t>
      </w:r>
      <w:r w:rsidR="009C2344">
        <w:rPr>
          <w:rStyle w:val="CharacterStyle1"/>
          <w:b/>
          <w:bCs/>
          <w:sz w:val="24"/>
          <w:szCs w:val="24"/>
        </w:rPr>
        <w:t>6</w:t>
      </w:r>
    </w:p>
    <w:p w14:paraId="7A16F7BD" w14:textId="77777777" w:rsidR="00C20644" w:rsidRDefault="00154141" w:rsidP="00B51AD1">
      <w:pPr>
        <w:pStyle w:val="Style1"/>
        <w:tabs>
          <w:tab w:val="left" w:pos="540"/>
          <w:tab w:val="left" w:pos="1080"/>
          <w:tab w:val="right" w:pos="7920"/>
        </w:tabs>
        <w:kinsoku w:val="0"/>
        <w:overflowPunct w:val="0"/>
        <w:autoSpaceDE/>
        <w:autoSpaceDN/>
        <w:adjustRightInd/>
        <w:textAlignment w:val="baseline"/>
        <w:rPr>
          <w:b/>
          <w:sz w:val="24"/>
          <w:szCs w:val="24"/>
        </w:rPr>
      </w:pPr>
      <w:r w:rsidRPr="00BF7A35">
        <w:rPr>
          <w:rStyle w:val="CharacterStyle1"/>
          <w:b/>
          <w:bCs/>
          <w:sz w:val="24"/>
          <w:szCs w:val="24"/>
        </w:rPr>
        <w:t>Level:</w:t>
      </w:r>
      <w:r w:rsidR="00993ABA">
        <w:rPr>
          <w:rStyle w:val="CharacterStyle1"/>
          <w:b/>
          <w:bCs/>
          <w:sz w:val="24"/>
          <w:szCs w:val="24"/>
        </w:rPr>
        <w:t xml:space="preserve">   </w:t>
      </w:r>
      <w:r w:rsidR="00993ABA" w:rsidRPr="00993ABA">
        <w:rPr>
          <w:b/>
          <w:sz w:val="24"/>
          <w:szCs w:val="24"/>
        </w:rPr>
        <w:t>Bachelor Level</w:t>
      </w:r>
    </w:p>
    <w:p w14:paraId="67DF562F" w14:textId="77777777" w:rsidR="00B26252" w:rsidRPr="00DA321A" w:rsidRDefault="00B26252" w:rsidP="00B26252">
      <w:pPr>
        <w:rPr>
          <w:b/>
          <w:bCs/>
        </w:rPr>
      </w:pPr>
      <w:r w:rsidRPr="00DA321A">
        <w:rPr>
          <w:b/>
          <w:bCs/>
        </w:rPr>
        <w:t xml:space="preserve">Please read the following instructions for writing your assignments. (AD, BS, </w:t>
      </w:r>
      <w:proofErr w:type="spellStart"/>
      <w:r w:rsidRPr="00DA321A">
        <w:rPr>
          <w:b/>
          <w:bCs/>
        </w:rPr>
        <w:t>BEd</w:t>
      </w:r>
      <w:proofErr w:type="spellEnd"/>
      <w:r w:rsidRPr="00DA321A">
        <w:rPr>
          <w:b/>
          <w:bCs/>
        </w:rPr>
        <w:t>, MA/MSc, MEd) (ODL Mode).</w:t>
      </w:r>
    </w:p>
    <w:p w14:paraId="7DFA3A5D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 xml:space="preserve">All questions are compulsory and carry equal marks, but within a question, the marks are distributed according to </w:t>
      </w:r>
      <w:proofErr w:type="gramStart"/>
      <w:r>
        <w:rPr>
          <w:iCs/>
        </w:rPr>
        <w:t>its</w:t>
      </w:r>
      <w:proofErr w:type="gramEnd"/>
      <w:r>
        <w:rPr>
          <w:iCs/>
        </w:rPr>
        <w:t xml:space="preserve"> requirements.</w:t>
      </w:r>
    </w:p>
    <w:p w14:paraId="039E0B35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>Read each question carefully and then answer it according to the requirements of the question.</w:t>
      </w:r>
    </w:p>
    <w:p w14:paraId="6120A8D3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>Also, avoid irrelevant discussion/information and reproducing from books, study guides, or allied material.</w:t>
      </w:r>
    </w:p>
    <w:p w14:paraId="3CF985D0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>Your analysis and synthesis will be appreciated. Please write in your own words after reading the study guide and the related allied material.</w:t>
      </w:r>
    </w:p>
    <w:p w14:paraId="4B8F4A43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>Handwritten scanned assignments are not acceptable.</w:t>
      </w:r>
    </w:p>
    <w:p w14:paraId="5320D40A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>Upload your typed (in Word or PDF format) assignment before the due date.</w:t>
      </w:r>
    </w:p>
    <w:p w14:paraId="2D736C75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>Late assignments cannot be uploaded to LMS.</w:t>
      </w:r>
    </w:p>
    <w:p w14:paraId="4014A2C4" w14:textId="77777777" w:rsidR="00B26252" w:rsidRDefault="00B26252">
      <w:pPr>
        <w:widowControl/>
        <w:numPr>
          <w:ilvl w:val="0"/>
          <w:numId w:val="9"/>
        </w:numPr>
        <w:tabs>
          <w:tab w:val="left" w:pos="540"/>
        </w:tabs>
        <w:kinsoku/>
        <w:overflowPunct/>
        <w:ind w:left="540" w:hanging="540"/>
        <w:jc w:val="both"/>
        <w:textAlignment w:val="auto"/>
        <w:rPr>
          <w:iCs/>
        </w:rPr>
      </w:pPr>
      <w:r>
        <w:rPr>
          <w:iCs/>
        </w:rPr>
        <w:t>Students who attempted their assignments in Urdu/Arabic may upload a scanned copy of their handwritten assignment (in PDF format) on the University LMS. The file should not exceed 5MB.</w:t>
      </w:r>
    </w:p>
    <w:p w14:paraId="61EC7B81" w14:textId="6DA99A89" w:rsidR="00B26252" w:rsidRDefault="00B26252" w:rsidP="00B51AD1">
      <w:pPr>
        <w:pStyle w:val="Style1"/>
        <w:kinsoku w:val="0"/>
        <w:overflowPunct w:val="0"/>
        <w:autoSpaceDE/>
        <w:autoSpaceDN/>
        <w:adjustRightInd/>
        <w:textAlignment w:val="baseline"/>
        <w:rPr>
          <w:rStyle w:val="CharacterStyle1"/>
          <w:b/>
          <w:bCs/>
          <w:sz w:val="26"/>
          <w:szCs w:val="26"/>
        </w:rPr>
      </w:pPr>
    </w:p>
    <w:p w14:paraId="5170C321" w14:textId="3B26FE09" w:rsidR="00B51AD1" w:rsidRPr="00993ABA" w:rsidRDefault="00B51AD1" w:rsidP="00B51AD1">
      <w:pPr>
        <w:pStyle w:val="Style1"/>
        <w:kinsoku w:val="0"/>
        <w:overflowPunct w:val="0"/>
        <w:autoSpaceDE/>
        <w:autoSpaceDN/>
        <w:adjustRightInd/>
        <w:textAlignment w:val="baseline"/>
        <w:rPr>
          <w:rStyle w:val="CharacterStyle1"/>
          <w:b/>
          <w:spacing w:val="-1"/>
          <w:sz w:val="30"/>
          <w:szCs w:val="30"/>
        </w:rPr>
      </w:pPr>
      <w:r w:rsidRPr="00993ABA">
        <w:rPr>
          <w:rStyle w:val="CharacterStyle1"/>
          <w:b/>
          <w:bCs/>
          <w:sz w:val="26"/>
          <w:szCs w:val="26"/>
        </w:rPr>
        <w:t xml:space="preserve">Total Marks: 100 </w:t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  <w:t xml:space="preserve">       Pass Marks: 50</w:t>
      </w:r>
    </w:p>
    <w:p w14:paraId="6DFAB4E2" w14:textId="77777777" w:rsidR="000005D7" w:rsidRDefault="00750950" w:rsidP="00B51AD1">
      <w:pPr>
        <w:pStyle w:val="Style1"/>
        <w:kinsoku w:val="0"/>
        <w:overflowPunct w:val="0"/>
        <w:autoSpaceDE/>
        <w:autoSpaceDN/>
        <w:adjustRightInd/>
        <w:jc w:val="center"/>
        <w:textAlignment w:val="baseline"/>
        <w:rPr>
          <w:rStyle w:val="CharacterStyle1"/>
          <w:b/>
          <w:bCs/>
          <w:sz w:val="24"/>
          <w:szCs w:val="24"/>
        </w:rPr>
      </w:pPr>
      <w:r w:rsidRPr="00210BBB">
        <w:rPr>
          <w:rStyle w:val="CharacterStyle1"/>
          <w:b/>
          <w:spacing w:val="-1"/>
          <w:sz w:val="28"/>
          <w:szCs w:val="28"/>
        </w:rPr>
        <w:t>ASSIGNMENT No. 1</w:t>
      </w:r>
      <w:r w:rsidR="000005D7" w:rsidRPr="000005D7">
        <w:rPr>
          <w:rStyle w:val="CharacterStyle1"/>
          <w:b/>
          <w:bCs/>
          <w:sz w:val="24"/>
          <w:szCs w:val="24"/>
        </w:rPr>
        <w:t xml:space="preserve"> </w:t>
      </w:r>
    </w:p>
    <w:p w14:paraId="45FA3185" w14:textId="77777777" w:rsidR="0042481B" w:rsidRPr="008D0DA3" w:rsidRDefault="0042481B" w:rsidP="00B51AD1">
      <w:pPr>
        <w:tabs>
          <w:tab w:val="left" w:pos="540"/>
          <w:tab w:val="left" w:pos="1080"/>
          <w:tab w:val="left" w:pos="1620"/>
          <w:tab w:val="left" w:pos="2160"/>
          <w:tab w:val="right" w:pos="7920"/>
        </w:tabs>
        <w:jc w:val="both"/>
        <w:rPr>
          <w:b/>
          <w:bCs/>
          <w:color w:val="000000"/>
          <w:spacing w:val="-4"/>
          <w:sz w:val="16"/>
          <w:szCs w:val="16"/>
        </w:rPr>
      </w:pPr>
    </w:p>
    <w:p w14:paraId="2A4A990E" w14:textId="77777777" w:rsidR="00C960AD" w:rsidRDefault="00540219" w:rsidP="00B51AD1">
      <w:pPr>
        <w:tabs>
          <w:tab w:val="left" w:pos="540"/>
          <w:tab w:val="left" w:pos="1080"/>
          <w:tab w:val="left" w:pos="1620"/>
          <w:tab w:val="left" w:pos="2160"/>
          <w:tab w:val="right" w:pos="7920"/>
        </w:tabs>
        <w:jc w:val="both"/>
        <w:rPr>
          <w:b/>
          <w:bCs/>
          <w:color w:val="000000"/>
          <w:spacing w:val="-4"/>
        </w:rPr>
      </w:pPr>
      <w:r w:rsidRPr="000D0E6B">
        <w:rPr>
          <w:b/>
          <w:bCs/>
          <w:color w:val="000000"/>
          <w:spacing w:val="-4"/>
        </w:rPr>
        <w:t>Note: All question</w:t>
      </w:r>
      <w:r>
        <w:rPr>
          <w:b/>
          <w:bCs/>
          <w:color w:val="000000"/>
          <w:spacing w:val="-4"/>
        </w:rPr>
        <w:t xml:space="preserve">s are compulsory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4"/>
        <w:gridCol w:w="6629"/>
        <w:gridCol w:w="567"/>
      </w:tblGrid>
      <w:tr w:rsidR="00E757D2" w14:paraId="7AE6EB8A" w14:textId="77777777" w:rsidTr="006549FD">
        <w:tc>
          <w:tcPr>
            <w:tcW w:w="452" w:type="pct"/>
          </w:tcPr>
          <w:p w14:paraId="0ADE6A7B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1</w:t>
            </w:r>
          </w:p>
        </w:tc>
        <w:tc>
          <w:tcPr>
            <w:tcW w:w="4190" w:type="pct"/>
          </w:tcPr>
          <w:p w14:paraId="517E2AAD" w14:textId="738E5699" w:rsidR="004D7497" w:rsidRDefault="004D7497">
            <w:pPr>
              <w:widowControl/>
              <w:numPr>
                <w:ilvl w:val="0"/>
                <w:numId w:val="2"/>
              </w:numPr>
              <w:tabs>
                <w:tab w:val="clear" w:pos="720"/>
              </w:tabs>
              <w:kinsoku/>
              <w:overflowPunct/>
              <w:ind w:left="360"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4D7497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A college introduces online classes</w:t>
            </w:r>
            <w:r w:rsidR="000A5BC4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,</w:t>
            </w:r>
            <w:r w:rsidRPr="004D7497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 xml:space="preserve"> but learners participate less in discussions. Propose strategies to improve learner engagement in virtual classrooms.</w:t>
            </w:r>
          </w:p>
          <w:p w14:paraId="11A7B399" w14:textId="37E118B8" w:rsidR="004D7497" w:rsidRPr="00CD1E19" w:rsidRDefault="004D7497">
            <w:pPr>
              <w:widowControl/>
              <w:numPr>
                <w:ilvl w:val="0"/>
                <w:numId w:val="2"/>
              </w:numPr>
              <w:tabs>
                <w:tab w:val="clear" w:pos="720"/>
              </w:tabs>
              <w:kinsoku/>
              <w:overflowPunct/>
              <w:ind w:left="360"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4D7497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Design an e-learning environment based on learner-centered instructional approaches for students with different learning abilities.</w:t>
            </w:r>
          </w:p>
        </w:tc>
        <w:tc>
          <w:tcPr>
            <w:tcW w:w="358" w:type="pct"/>
          </w:tcPr>
          <w:p w14:paraId="69A1AFEC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t>(20)</w:t>
            </w:r>
          </w:p>
        </w:tc>
      </w:tr>
      <w:tr w:rsidR="00E757D2" w14:paraId="771FD3D9" w14:textId="77777777" w:rsidTr="006549FD">
        <w:tc>
          <w:tcPr>
            <w:tcW w:w="452" w:type="pct"/>
          </w:tcPr>
          <w:p w14:paraId="07E7022D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2</w:t>
            </w:r>
          </w:p>
        </w:tc>
        <w:tc>
          <w:tcPr>
            <w:tcW w:w="4190" w:type="pct"/>
          </w:tcPr>
          <w:p w14:paraId="4EAA8999" w14:textId="77777777" w:rsidR="00AA1201" w:rsidRDefault="00AA1201">
            <w:pPr>
              <w:widowControl/>
              <w:numPr>
                <w:ilvl w:val="0"/>
                <w:numId w:val="3"/>
              </w:numPr>
              <w:kinsoku/>
              <w:overflowPunct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AA1201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An instructor wants to integrate multimedia presentations into lectures. Design an effective multimedia teaching strategy.</w:t>
            </w:r>
          </w:p>
          <w:p w14:paraId="444B2155" w14:textId="1CD5BC6E" w:rsidR="00AA1201" w:rsidRPr="00CD1E19" w:rsidRDefault="00AA1201">
            <w:pPr>
              <w:widowControl/>
              <w:numPr>
                <w:ilvl w:val="0"/>
                <w:numId w:val="3"/>
              </w:numPr>
              <w:kinsoku/>
              <w:overflowPunct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AA1201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lastRenderedPageBreak/>
              <w:t>Analyze the importance of open-source educational content in modern education systems.</w:t>
            </w:r>
          </w:p>
        </w:tc>
        <w:tc>
          <w:tcPr>
            <w:tcW w:w="358" w:type="pct"/>
          </w:tcPr>
          <w:p w14:paraId="114AA16F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lastRenderedPageBreak/>
              <w:t>(20)</w:t>
            </w:r>
          </w:p>
        </w:tc>
      </w:tr>
      <w:tr w:rsidR="00E757D2" w14:paraId="5D94A34A" w14:textId="77777777" w:rsidTr="006549FD">
        <w:tc>
          <w:tcPr>
            <w:tcW w:w="452" w:type="pct"/>
          </w:tcPr>
          <w:p w14:paraId="1B0F1256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3</w:t>
            </w:r>
          </w:p>
        </w:tc>
        <w:tc>
          <w:tcPr>
            <w:tcW w:w="4190" w:type="pct"/>
          </w:tcPr>
          <w:p w14:paraId="0038FE4C" w14:textId="77777777" w:rsidR="00AA1201" w:rsidRDefault="00AA1201">
            <w:pPr>
              <w:widowControl/>
              <w:numPr>
                <w:ilvl w:val="0"/>
                <w:numId w:val="4"/>
              </w:numPr>
              <w:kinsoku/>
              <w:overflowPunct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AA1201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Design an educational web page using graphics and animations effectively for better understanding.</w:t>
            </w:r>
          </w:p>
          <w:p w14:paraId="47503601" w14:textId="474A15F4" w:rsidR="00AA1201" w:rsidRPr="00CD1E19" w:rsidRDefault="00AA1201">
            <w:pPr>
              <w:widowControl/>
              <w:numPr>
                <w:ilvl w:val="0"/>
                <w:numId w:val="4"/>
              </w:numPr>
              <w:kinsoku/>
              <w:overflowPunct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AA1201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Discuss a scenario where excessive multimedia usage negatively affected student learning.</w:t>
            </w:r>
          </w:p>
        </w:tc>
        <w:tc>
          <w:tcPr>
            <w:tcW w:w="358" w:type="pct"/>
          </w:tcPr>
          <w:p w14:paraId="6B34A46C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t>(40)</w:t>
            </w:r>
          </w:p>
        </w:tc>
      </w:tr>
      <w:tr w:rsidR="00E757D2" w14:paraId="7279A43D" w14:textId="77777777" w:rsidTr="006549FD">
        <w:tc>
          <w:tcPr>
            <w:tcW w:w="452" w:type="pct"/>
          </w:tcPr>
          <w:p w14:paraId="2A4948FE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4</w:t>
            </w:r>
          </w:p>
        </w:tc>
        <w:tc>
          <w:tcPr>
            <w:tcW w:w="4190" w:type="pct"/>
          </w:tcPr>
          <w:p w14:paraId="0C37ACCD" w14:textId="6C5E3F00" w:rsidR="00AA1201" w:rsidRDefault="00AA1201">
            <w:pPr>
              <w:widowControl/>
              <w:numPr>
                <w:ilvl w:val="0"/>
                <w:numId w:val="5"/>
              </w:numPr>
              <w:tabs>
                <w:tab w:val="num" w:pos="720"/>
              </w:tabs>
              <w:kinsoku/>
              <w:overflowPunct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AA1201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A university plans to launch a mobile learning platform. Compare native mobile applications and web-based mobile applications for this purpose.</w:t>
            </w:r>
          </w:p>
          <w:p w14:paraId="5881FC75" w14:textId="0D40DBA9" w:rsidR="00AA1201" w:rsidRPr="00CD1E19" w:rsidRDefault="00AA1201">
            <w:pPr>
              <w:widowControl/>
              <w:numPr>
                <w:ilvl w:val="0"/>
                <w:numId w:val="5"/>
              </w:numPr>
              <w:tabs>
                <w:tab w:val="num" w:pos="720"/>
              </w:tabs>
              <w:kinsoku/>
              <w:overflowPunct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 w:rsidRPr="00AA1201"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  <w:t>Design a mobile learning application using smartphone features such as notifications, camera, and GPS.</w:t>
            </w:r>
          </w:p>
        </w:tc>
        <w:tc>
          <w:tcPr>
            <w:tcW w:w="358" w:type="pct"/>
          </w:tcPr>
          <w:p w14:paraId="0DBEF996" w14:textId="77777777" w:rsidR="00E757D2" w:rsidRPr="006549FD" w:rsidRDefault="00E757D2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t>(20)</w:t>
            </w:r>
          </w:p>
        </w:tc>
      </w:tr>
      <w:tr w:rsidR="00CD1E19" w14:paraId="2637B563" w14:textId="77777777" w:rsidTr="006549FD">
        <w:tc>
          <w:tcPr>
            <w:tcW w:w="452" w:type="pct"/>
          </w:tcPr>
          <w:p w14:paraId="2588939D" w14:textId="2E703709" w:rsidR="00CD1E19" w:rsidRPr="006549FD" w:rsidRDefault="00CD1E19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>
              <w:rPr>
                <w:color w:val="000000"/>
                <w:spacing w:val="-4"/>
              </w:rPr>
              <w:t>Q. 5</w:t>
            </w:r>
          </w:p>
        </w:tc>
        <w:tc>
          <w:tcPr>
            <w:tcW w:w="4190" w:type="pct"/>
          </w:tcPr>
          <w:p w14:paraId="0393BD2A" w14:textId="1C88016D" w:rsidR="00AA1201" w:rsidRPr="00CD1E19" w:rsidRDefault="00AA1201" w:rsidP="00CD1E19">
            <w:pPr>
              <w:widowControl/>
              <w:kinsoku/>
              <w:overflowPunct/>
              <w:jc w:val="both"/>
              <w:textAlignment w:val="auto"/>
              <w:rPr>
                <w:rFonts w:asciiTheme="majorBidi" w:eastAsiaTheme="minorHAnsi" w:hAnsiTheme="majorBidi" w:cstheme="majorBidi"/>
                <w:kern w:val="2"/>
                <w14:ligatures w14:val="standardContextual"/>
              </w:rPr>
            </w:pPr>
            <w:r>
              <w:t>Evaluate the impact of artificial intelligence applications in modern education systems.</w:t>
            </w:r>
          </w:p>
        </w:tc>
        <w:tc>
          <w:tcPr>
            <w:tcW w:w="358" w:type="pct"/>
          </w:tcPr>
          <w:p w14:paraId="55CCA08A" w14:textId="77777777" w:rsidR="00CD1E19" w:rsidRPr="006549FD" w:rsidRDefault="00CD1E19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spacing w:val="-4"/>
                <w:sz w:val="22"/>
                <w:szCs w:val="22"/>
              </w:rPr>
            </w:pPr>
          </w:p>
        </w:tc>
      </w:tr>
    </w:tbl>
    <w:p w14:paraId="3F9EB391" w14:textId="77777777" w:rsidR="00E757D2" w:rsidRDefault="00E757D2" w:rsidP="00B51AD1">
      <w:pPr>
        <w:tabs>
          <w:tab w:val="left" w:pos="540"/>
          <w:tab w:val="left" w:pos="1080"/>
          <w:tab w:val="left" w:pos="1620"/>
          <w:tab w:val="left" w:pos="2160"/>
          <w:tab w:val="right" w:pos="7920"/>
        </w:tabs>
        <w:jc w:val="both"/>
        <w:rPr>
          <w:color w:val="000000"/>
          <w:spacing w:val="-4"/>
        </w:rPr>
      </w:pPr>
    </w:p>
    <w:p w14:paraId="465BA1CF" w14:textId="77777777" w:rsidR="00B51AD1" w:rsidRDefault="00B51AD1" w:rsidP="00B51AD1">
      <w:pPr>
        <w:tabs>
          <w:tab w:val="left" w:pos="540"/>
          <w:tab w:val="left" w:pos="1080"/>
          <w:tab w:val="left" w:pos="1620"/>
          <w:tab w:val="left" w:pos="2160"/>
          <w:tab w:val="right" w:pos="7920"/>
        </w:tabs>
        <w:jc w:val="both"/>
        <w:rPr>
          <w:color w:val="000000"/>
          <w:spacing w:val="-4"/>
        </w:rPr>
      </w:pPr>
    </w:p>
    <w:p w14:paraId="00839469" w14:textId="77777777" w:rsidR="008B5B14" w:rsidRDefault="008B5B14" w:rsidP="00B51AD1">
      <w:pPr>
        <w:tabs>
          <w:tab w:val="left" w:pos="540"/>
          <w:tab w:val="left" w:pos="1080"/>
          <w:tab w:val="left" w:pos="1620"/>
          <w:tab w:val="left" w:pos="2160"/>
          <w:tab w:val="right" w:pos="7920"/>
        </w:tabs>
        <w:jc w:val="both"/>
        <w:rPr>
          <w:color w:val="000000"/>
          <w:spacing w:val="-4"/>
        </w:rPr>
      </w:pPr>
    </w:p>
    <w:p w14:paraId="307924AD" w14:textId="77777777" w:rsidR="00B26252" w:rsidRPr="00993ABA" w:rsidRDefault="00B26252" w:rsidP="00B26252">
      <w:pPr>
        <w:pStyle w:val="Style1"/>
        <w:kinsoku w:val="0"/>
        <w:overflowPunct w:val="0"/>
        <w:autoSpaceDE/>
        <w:autoSpaceDN/>
        <w:adjustRightInd/>
        <w:textAlignment w:val="baseline"/>
        <w:rPr>
          <w:rStyle w:val="CharacterStyle1"/>
          <w:b/>
          <w:spacing w:val="-1"/>
          <w:sz w:val="30"/>
          <w:szCs w:val="30"/>
        </w:rPr>
      </w:pPr>
      <w:r w:rsidRPr="00993ABA">
        <w:rPr>
          <w:rStyle w:val="CharacterStyle1"/>
          <w:b/>
          <w:bCs/>
          <w:sz w:val="26"/>
          <w:szCs w:val="26"/>
        </w:rPr>
        <w:t xml:space="preserve">Total Marks: 100 </w:t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</w:r>
      <w:r w:rsidRPr="00993ABA">
        <w:rPr>
          <w:rStyle w:val="CharacterStyle1"/>
          <w:b/>
          <w:bCs/>
          <w:sz w:val="26"/>
          <w:szCs w:val="26"/>
        </w:rPr>
        <w:tab/>
        <w:t xml:space="preserve">       Pass Marks: 50</w:t>
      </w:r>
    </w:p>
    <w:p w14:paraId="0028DA56" w14:textId="77777777" w:rsidR="00C60BEB" w:rsidRPr="00450590" w:rsidRDefault="00C60BEB" w:rsidP="00B51AD1">
      <w:pPr>
        <w:pStyle w:val="Style1"/>
        <w:tabs>
          <w:tab w:val="left" w:pos="540"/>
          <w:tab w:val="left" w:pos="1080"/>
          <w:tab w:val="left" w:pos="1620"/>
          <w:tab w:val="right" w:pos="7920"/>
        </w:tabs>
        <w:kinsoku w:val="0"/>
        <w:overflowPunct w:val="0"/>
        <w:autoSpaceDE/>
        <w:autoSpaceDN/>
        <w:adjustRightInd/>
        <w:jc w:val="center"/>
        <w:textAlignment w:val="baseline"/>
        <w:rPr>
          <w:rStyle w:val="CharacterStyle1"/>
          <w:b/>
          <w:sz w:val="28"/>
          <w:szCs w:val="28"/>
        </w:rPr>
      </w:pPr>
      <w:r w:rsidRPr="00450590">
        <w:rPr>
          <w:rStyle w:val="CharacterStyle1"/>
          <w:b/>
          <w:sz w:val="28"/>
          <w:szCs w:val="28"/>
        </w:rPr>
        <w:t xml:space="preserve">ASSIGNMENT No. </w:t>
      </w:r>
      <w:r w:rsidR="007E1CB9" w:rsidRPr="00450590">
        <w:rPr>
          <w:rStyle w:val="CharacterStyle1"/>
          <w:b/>
          <w:sz w:val="28"/>
          <w:szCs w:val="28"/>
        </w:rPr>
        <w:t>2</w:t>
      </w:r>
    </w:p>
    <w:p w14:paraId="3A4CB636" w14:textId="77777777" w:rsidR="00DE16DD" w:rsidRPr="00450590" w:rsidRDefault="00DE16DD" w:rsidP="00B51AD1">
      <w:pPr>
        <w:tabs>
          <w:tab w:val="left" w:pos="540"/>
          <w:tab w:val="left" w:pos="1080"/>
          <w:tab w:val="left" w:pos="1620"/>
          <w:tab w:val="left" w:pos="2160"/>
          <w:tab w:val="right" w:pos="7920"/>
        </w:tabs>
        <w:jc w:val="both"/>
        <w:rPr>
          <w:spacing w:val="-4"/>
        </w:rPr>
      </w:pPr>
      <w:r w:rsidRPr="00450590">
        <w:rPr>
          <w:b/>
          <w:bCs/>
          <w:spacing w:val="-4"/>
        </w:rPr>
        <w:t xml:space="preserve">Note: All questions are compulsory. </w:t>
      </w:r>
    </w:p>
    <w:p w14:paraId="2BF70C76" w14:textId="77777777" w:rsidR="00DE16DD" w:rsidRDefault="00DE16DD" w:rsidP="00B51AD1">
      <w:pPr>
        <w:tabs>
          <w:tab w:val="left" w:pos="540"/>
          <w:tab w:val="left" w:pos="1080"/>
          <w:tab w:val="left" w:pos="1620"/>
          <w:tab w:val="right" w:pos="7920"/>
        </w:tabs>
        <w:rPr>
          <w:highlight w:val="yellow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4"/>
        <w:gridCol w:w="6719"/>
        <w:gridCol w:w="567"/>
      </w:tblGrid>
      <w:tr w:rsidR="00D01BA6" w14:paraId="7D7A8063" w14:textId="77777777" w:rsidTr="006549FD">
        <w:tc>
          <w:tcPr>
            <w:tcW w:w="395" w:type="pct"/>
          </w:tcPr>
          <w:p w14:paraId="3FA5E0BC" w14:textId="77777777" w:rsidR="0067029E" w:rsidRPr="006549FD" w:rsidRDefault="0067029E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1</w:t>
            </w:r>
          </w:p>
        </w:tc>
        <w:tc>
          <w:tcPr>
            <w:tcW w:w="4247" w:type="pct"/>
          </w:tcPr>
          <w:p w14:paraId="59AB6C47" w14:textId="709F002B" w:rsidR="009B6D02" w:rsidRPr="00923ED2" w:rsidRDefault="009B6D02" w:rsidP="00923ED2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A university wants to manage online classes and student records efficiently. Propose a cloud-based solution integrated with data analytics techniques.</w:t>
            </w:r>
          </w:p>
        </w:tc>
        <w:tc>
          <w:tcPr>
            <w:tcW w:w="358" w:type="pct"/>
          </w:tcPr>
          <w:p w14:paraId="2065D3C9" w14:textId="77777777" w:rsidR="0067029E" w:rsidRPr="006549FD" w:rsidRDefault="0067029E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t>(20)</w:t>
            </w:r>
          </w:p>
        </w:tc>
      </w:tr>
      <w:tr w:rsidR="00D01BA6" w14:paraId="6DEDD21C" w14:textId="77777777" w:rsidTr="006549FD">
        <w:tc>
          <w:tcPr>
            <w:tcW w:w="395" w:type="pct"/>
          </w:tcPr>
          <w:p w14:paraId="5F9C42E9" w14:textId="77777777" w:rsidR="0067029E" w:rsidRPr="006549FD" w:rsidRDefault="0067029E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2</w:t>
            </w:r>
          </w:p>
        </w:tc>
        <w:tc>
          <w:tcPr>
            <w:tcW w:w="4247" w:type="pct"/>
          </w:tcPr>
          <w:p w14:paraId="274C7913" w14:textId="77777777" w:rsidR="009B6D02" w:rsidRDefault="009B6D02">
            <w:pPr>
              <w:numPr>
                <w:ilvl w:val="0"/>
                <w:numId w:val="6"/>
              </w:numPr>
              <w:tabs>
                <w:tab w:val="left" w:pos="540"/>
                <w:tab w:val="num" w:pos="72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A video conferencing application experiences delays during communication. Analyze the differences between TCP and UDP protocols in this context.</w:t>
            </w:r>
          </w:p>
          <w:p w14:paraId="08BFC2AF" w14:textId="42B14FBA" w:rsidR="009B6D02" w:rsidRPr="00923ED2" w:rsidRDefault="009B6D02">
            <w:pPr>
              <w:numPr>
                <w:ilvl w:val="0"/>
                <w:numId w:val="6"/>
              </w:numPr>
              <w:tabs>
                <w:tab w:val="left" w:pos="540"/>
                <w:tab w:val="num" w:pos="72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Discuss a case where poor network protocol selection affected system performance.</w:t>
            </w:r>
          </w:p>
        </w:tc>
        <w:tc>
          <w:tcPr>
            <w:tcW w:w="358" w:type="pct"/>
          </w:tcPr>
          <w:p w14:paraId="3F9C657A" w14:textId="77777777" w:rsidR="0067029E" w:rsidRPr="006549FD" w:rsidRDefault="0067029E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t>(20)</w:t>
            </w:r>
          </w:p>
        </w:tc>
      </w:tr>
      <w:tr w:rsidR="00D01BA6" w14:paraId="04476B02" w14:textId="77777777" w:rsidTr="006549FD">
        <w:tc>
          <w:tcPr>
            <w:tcW w:w="395" w:type="pct"/>
          </w:tcPr>
          <w:p w14:paraId="57A25F60" w14:textId="77777777" w:rsidR="00DF080B" w:rsidRPr="006549FD" w:rsidRDefault="00DF080B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3</w:t>
            </w:r>
          </w:p>
        </w:tc>
        <w:tc>
          <w:tcPr>
            <w:tcW w:w="4247" w:type="pct"/>
          </w:tcPr>
          <w:p w14:paraId="16955C3B" w14:textId="77777777" w:rsidR="009B6D02" w:rsidRDefault="009B6D02">
            <w:pPr>
              <w:numPr>
                <w:ilvl w:val="0"/>
                <w:numId w:val="7"/>
              </w:numPr>
              <w:tabs>
                <w:tab w:val="left" w:pos="540"/>
                <w:tab w:val="num" w:pos="72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Design an intelligent classroom environment using Internet of Things (IoT) technologies.</w:t>
            </w:r>
          </w:p>
          <w:p w14:paraId="0B31D299" w14:textId="30826CD1" w:rsidR="009B6D02" w:rsidRPr="00923ED2" w:rsidRDefault="009B6D02">
            <w:pPr>
              <w:numPr>
                <w:ilvl w:val="0"/>
                <w:numId w:val="7"/>
              </w:numPr>
              <w:tabs>
                <w:tab w:val="left" w:pos="540"/>
                <w:tab w:val="num" w:pos="72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Compare conventional classrooms with augmented reality (AR)-based learning systems.</w:t>
            </w:r>
          </w:p>
        </w:tc>
        <w:tc>
          <w:tcPr>
            <w:tcW w:w="358" w:type="pct"/>
          </w:tcPr>
          <w:p w14:paraId="11690091" w14:textId="77777777" w:rsidR="00DF080B" w:rsidRPr="006549FD" w:rsidRDefault="00DF080B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t>(20)</w:t>
            </w:r>
          </w:p>
        </w:tc>
      </w:tr>
      <w:tr w:rsidR="00D01BA6" w14:paraId="45F3980A" w14:textId="77777777" w:rsidTr="006549FD">
        <w:tc>
          <w:tcPr>
            <w:tcW w:w="395" w:type="pct"/>
          </w:tcPr>
          <w:p w14:paraId="42E0E546" w14:textId="77777777" w:rsidR="00DF080B" w:rsidRPr="006549FD" w:rsidRDefault="00DF080B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4</w:t>
            </w:r>
          </w:p>
        </w:tc>
        <w:tc>
          <w:tcPr>
            <w:tcW w:w="4247" w:type="pct"/>
          </w:tcPr>
          <w:p w14:paraId="63F4558B" w14:textId="77777777" w:rsidR="009B6D02" w:rsidRDefault="009B6D02">
            <w:pPr>
              <w:numPr>
                <w:ilvl w:val="0"/>
                <w:numId w:val="8"/>
              </w:numPr>
              <w:tabs>
                <w:tab w:val="left" w:pos="540"/>
                <w:tab w:val="num" w:pos="72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A university campus experiences wireless communication problems. Analyze the importance of Wi‑Fi, 5G, and Bluetooth technologies in resolving connectivity issues.</w:t>
            </w:r>
          </w:p>
          <w:p w14:paraId="48C87516" w14:textId="0CD1B408" w:rsidR="009B6D02" w:rsidRPr="00923ED2" w:rsidRDefault="009B6D02">
            <w:pPr>
              <w:numPr>
                <w:ilvl w:val="0"/>
                <w:numId w:val="8"/>
              </w:numPr>
              <w:tabs>
                <w:tab w:val="left" w:pos="540"/>
                <w:tab w:val="num" w:pos="72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Design a wireless network infrastructure for a digital campus environment.</w:t>
            </w:r>
          </w:p>
        </w:tc>
        <w:tc>
          <w:tcPr>
            <w:tcW w:w="358" w:type="pct"/>
          </w:tcPr>
          <w:p w14:paraId="4D40B1D8" w14:textId="77777777" w:rsidR="00DF080B" w:rsidRPr="006549FD" w:rsidRDefault="00DF080B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color w:val="000000"/>
                <w:spacing w:val="-4"/>
              </w:rPr>
            </w:pPr>
            <w:r w:rsidRPr="006549FD">
              <w:rPr>
                <w:spacing w:val="-4"/>
                <w:sz w:val="22"/>
                <w:szCs w:val="22"/>
              </w:rPr>
              <w:t>(20)</w:t>
            </w:r>
          </w:p>
        </w:tc>
      </w:tr>
      <w:tr w:rsidR="00DF080B" w14:paraId="69393F71" w14:textId="77777777" w:rsidTr="006549FD">
        <w:tc>
          <w:tcPr>
            <w:tcW w:w="395" w:type="pct"/>
          </w:tcPr>
          <w:p w14:paraId="2D1C990B" w14:textId="77777777" w:rsidR="00DF080B" w:rsidRPr="006549FD" w:rsidRDefault="00DF080B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6549FD">
              <w:rPr>
                <w:color w:val="000000"/>
                <w:spacing w:val="-4"/>
              </w:rPr>
              <w:t>Q. 5</w:t>
            </w:r>
          </w:p>
        </w:tc>
        <w:tc>
          <w:tcPr>
            <w:tcW w:w="4247" w:type="pct"/>
          </w:tcPr>
          <w:p w14:paraId="3D27F391" w14:textId="6073C22E" w:rsidR="009B6D02" w:rsidRPr="00923ED2" w:rsidRDefault="009B6D02" w:rsidP="00923ED2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both"/>
              <w:rPr>
                <w:color w:val="000000"/>
                <w:spacing w:val="-4"/>
              </w:rPr>
            </w:pPr>
            <w:r w:rsidRPr="009B6D02">
              <w:rPr>
                <w:color w:val="000000"/>
                <w:spacing w:val="-4"/>
              </w:rPr>
              <w:t>Propose a final project idea that combines web technologies with emerging technologies for smart education.</w:t>
            </w:r>
          </w:p>
        </w:tc>
        <w:tc>
          <w:tcPr>
            <w:tcW w:w="358" w:type="pct"/>
          </w:tcPr>
          <w:p w14:paraId="40B7E0D6" w14:textId="77777777" w:rsidR="00DF080B" w:rsidRPr="006549FD" w:rsidRDefault="00DF080B" w:rsidP="006549FD">
            <w:pPr>
              <w:tabs>
                <w:tab w:val="left" w:pos="540"/>
                <w:tab w:val="left" w:pos="1080"/>
                <w:tab w:val="left" w:pos="1620"/>
                <w:tab w:val="left" w:pos="2160"/>
                <w:tab w:val="right" w:pos="7920"/>
              </w:tabs>
              <w:jc w:val="right"/>
              <w:rPr>
                <w:spacing w:val="-4"/>
                <w:sz w:val="22"/>
                <w:szCs w:val="22"/>
              </w:rPr>
            </w:pPr>
            <w:r w:rsidRPr="006549FD">
              <w:rPr>
                <w:spacing w:val="-4"/>
                <w:sz w:val="22"/>
                <w:szCs w:val="22"/>
              </w:rPr>
              <w:t>(20)</w:t>
            </w:r>
          </w:p>
        </w:tc>
      </w:tr>
    </w:tbl>
    <w:p w14:paraId="5443B9C0" w14:textId="77777777" w:rsidR="0067029E" w:rsidRDefault="0067029E" w:rsidP="00B51AD1">
      <w:pPr>
        <w:tabs>
          <w:tab w:val="left" w:pos="540"/>
          <w:tab w:val="left" w:pos="1080"/>
          <w:tab w:val="left" w:pos="1620"/>
          <w:tab w:val="right" w:pos="7920"/>
        </w:tabs>
        <w:rPr>
          <w:highlight w:val="yellow"/>
        </w:rPr>
      </w:pPr>
    </w:p>
    <w:p w14:paraId="58DC5CA9" w14:textId="77777777" w:rsidR="000E3CB7" w:rsidRPr="00855D8F" w:rsidRDefault="000E3CB7" w:rsidP="00552A4B">
      <w:pPr>
        <w:tabs>
          <w:tab w:val="left" w:pos="540"/>
          <w:tab w:val="left" w:pos="1080"/>
          <w:tab w:val="left" w:pos="1620"/>
          <w:tab w:val="right" w:pos="7920"/>
        </w:tabs>
        <w:rPr>
          <w:rStyle w:val="CharacterStyle1"/>
          <w:sz w:val="22"/>
          <w:szCs w:val="22"/>
        </w:rPr>
      </w:pPr>
    </w:p>
    <w:sectPr w:rsidR="000E3CB7" w:rsidRPr="00855D8F" w:rsidSect="00A764E7">
      <w:footerReference w:type="default" r:id="rId8"/>
      <w:pgSz w:w="12240" w:h="15840" w:code="1"/>
      <w:pgMar w:top="2160" w:right="2160" w:bottom="1890" w:left="2160" w:header="720" w:footer="142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2FCB8" w14:textId="77777777" w:rsidR="00E30E60" w:rsidRDefault="00E30E60" w:rsidP="000F77DB">
      <w:r>
        <w:separator/>
      </w:r>
    </w:p>
  </w:endnote>
  <w:endnote w:type="continuationSeparator" w:id="0">
    <w:p w14:paraId="6C703E08" w14:textId="77777777" w:rsidR="00E30E60" w:rsidRDefault="00E30E60" w:rsidP="000F7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0831" w14:textId="77777777" w:rsidR="000F77DB" w:rsidRDefault="00352815">
    <w:pPr>
      <w:pStyle w:val="Footer"/>
      <w:jc w:val="center"/>
    </w:pPr>
    <w:r>
      <w:fldChar w:fldCharType="begin"/>
    </w:r>
    <w:r w:rsidR="007764C9">
      <w:instrText xml:space="preserve"> PAGE   \* MERGEFORMAT </w:instrText>
    </w:r>
    <w:r>
      <w:fldChar w:fldCharType="separate"/>
    </w:r>
    <w:r w:rsidR="006549FD">
      <w:rPr>
        <w:noProof/>
      </w:rPr>
      <w:t>1</w:t>
    </w:r>
    <w:r>
      <w:rPr>
        <w:noProof/>
      </w:rPr>
      <w:fldChar w:fldCharType="end"/>
    </w:r>
  </w:p>
  <w:p w14:paraId="3F7614B2" w14:textId="77777777" w:rsidR="000F77DB" w:rsidRDefault="000F77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80A79" w14:textId="77777777" w:rsidR="00E30E60" w:rsidRDefault="00E30E60" w:rsidP="000F77DB">
      <w:r>
        <w:separator/>
      </w:r>
    </w:p>
  </w:footnote>
  <w:footnote w:type="continuationSeparator" w:id="0">
    <w:p w14:paraId="6A56B974" w14:textId="77777777" w:rsidR="00E30E60" w:rsidRDefault="00E30E60" w:rsidP="000F77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D1025"/>
    <w:multiLevelType w:val="singleLevel"/>
    <w:tmpl w:val="048D268D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b/>
        <w:bCs/>
        <w:snapToGrid/>
        <w:sz w:val="22"/>
        <w:szCs w:val="22"/>
      </w:rPr>
    </w:lvl>
  </w:abstractNum>
  <w:abstractNum w:abstractNumId="1" w15:restartNumberingAfterBreak="0">
    <w:nsid w:val="064E0125"/>
    <w:multiLevelType w:val="hybridMultilevel"/>
    <w:tmpl w:val="D3E0D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346DE0"/>
    <w:multiLevelType w:val="multilevel"/>
    <w:tmpl w:val="8458ACA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CED423B"/>
    <w:multiLevelType w:val="multilevel"/>
    <w:tmpl w:val="8458ACA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32BE7352"/>
    <w:multiLevelType w:val="multilevel"/>
    <w:tmpl w:val="8458ACA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D800D98"/>
    <w:multiLevelType w:val="multilevel"/>
    <w:tmpl w:val="8458ACA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435E2E1F"/>
    <w:multiLevelType w:val="multilevel"/>
    <w:tmpl w:val="8458ACA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BF279B"/>
    <w:multiLevelType w:val="multilevel"/>
    <w:tmpl w:val="8458ACA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6ECC5965"/>
    <w:multiLevelType w:val="multilevel"/>
    <w:tmpl w:val="8458ACA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212884222">
    <w:abstractNumId w:val="0"/>
  </w:num>
  <w:num w:numId="2" w16cid:durableId="599752579">
    <w:abstractNumId w:val="6"/>
  </w:num>
  <w:num w:numId="3" w16cid:durableId="997029189">
    <w:abstractNumId w:val="8"/>
  </w:num>
  <w:num w:numId="4" w16cid:durableId="367991729">
    <w:abstractNumId w:val="7"/>
  </w:num>
  <w:num w:numId="5" w16cid:durableId="835456674">
    <w:abstractNumId w:val="5"/>
  </w:num>
  <w:num w:numId="6" w16cid:durableId="1760102844">
    <w:abstractNumId w:val="2"/>
  </w:num>
  <w:num w:numId="7" w16cid:durableId="59014796">
    <w:abstractNumId w:val="3"/>
  </w:num>
  <w:num w:numId="8" w16cid:durableId="1613778106">
    <w:abstractNumId w:val="4"/>
  </w:num>
  <w:num w:numId="9" w16cid:durableId="2137719116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EkiYWZkaWppaWZko6SsGpxcWZ+XkgBYa1AMd67i8sAAAA"/>
  </w:docVars>
  <w:rsids>
    <w:rsidRoot w:val="00FA5839"/>
    <w:rsid w:val="000005D7"/>
    <w:rsid w:val="000045ED"/>
    <w:rsid w:val="000120A5"/>
    <w:rsid w:val="00024191"/>
    <w:rsid w:val="000504A1"/>
    <w:rsid w:val="00064179"/>
    <w:rsid w:val="00065B61"/>
    <w:rsid w:val="000873BA"/>
    <w:rsid w:val="000907E1"/>
    <w:rsid w:val="000A5BC4"/>
    <w:rsid w:val="000B64BB"/>
    <w:rsid w:val="000C6D82"/>
    <w:rsid w:val="000D2207"/>
    <w:rsid w:val="000E05E4"/>
    <w:rsid w:val="000E3CB7"/>
    <w:rsid w:val="000F2E22"/>
    <w:rsid w:val="000F304A"/>
    <w:rsid w:val="000F4119"/>
    <w:rsid w:val="000F77DB"/>
    <w:rsid w:val="00100B80"/>
    <w:rsid w:val="00107E81"/>
    <w:rsid w:val="001133E9"/>
    <w:rsid w:val="0013416C"/>
    <w:rsid w:val="00134B77"/>
    <w:rsid w:val="00154141"/>
    <w:rsid w:val="00154350"/>
    <w:rsid w:val="001638EF"/>
    <w:rsid w:val="001736D3"/>
    <w:rsid w:val="001901C8"/>
    <w:rsid w:val="0019105F"/>
    <w:rsid w:val="00192B9B"/>
    <w:rsid w:val="001A3880"/>
    <w:rsid w:val="001D0A2A"/>
    <w:rsid w:val="001D40F5"/>
    <w:rsid w:val="001E0BE1"/>
    <w:rsid w:val="001E3D99"/>
    <w:rsid w:val="00210BBB"/>
    <w:rsid w:val="00221186"/>
    <w:rsid w:val="00221D4E"/>
    <w:rsid w:val="00226EA2"/>
    <w:rsid w:val="00236F8A"/>
    <w:rsid w:val="00237D3D"/>
    <w:rsid w:val="00262D8F"/>
    <w:rsid w:val="00283509"/>
    <w:rsid w:val="00292830"/>
    <w:rsid w:val="002A07D9"/>
    <w:rsid w:val="002C78EC"/>
    <w:rsid w:val="002D56A1"/>
    <w:rsid w:val="002F17C0"/>
    <w:rsid w:val="00302DBF"/>
    <w:rsid w:val="00317172"/>
    <w:rsid w:val="00341C8E"/>
    <w:rsid w:val="003504D7"/>
    <w:rsid w:val="00352815"/>
    <w:rsid w:val="00352962"/>
    <w:rsid w:val="00361F2C"/>
    <w:rsid w:val="00366E89"/>
    <w:rsid w:val="003677CB"/>
    <w:rsid w:val="003B0DEF"/>
    <w:rsid w:val="003D2EF2"/>
    <w:rsid w:val="003E07B8"/>
    <w:rsid w:val="003E4C9F"/>
    <w:rsid w:val="003F5159"/>
    <w:rsid w:val="0042481B"/>
    <w:rsid w:val="004262AA"/>
    <w:rsid w:val="0043222F"/>
    <w:rsid w:val="0043356B"/>
    <w:rsid w:val="004337C8"/>
    <w:rsid w:val="004466CB"/>
    <w:rsid w:val="00450590"/>
    <w:rsid w:val="00475650"/>
    <w:rsid w:val="00481BA0"/>
    <w:rsid w:val="0049352D"/>
    <w:rsid w:val="004B2EAF"/>
    <w:rsid w:val="004C78E4"/>
    <w:rsid w:val="004D07C6"/>
    <w:rsid w:val="004D2146"/>
    <w:rsid w:val="004D7497"/>
    <w:rsid w:val="004E22D7"/>
    <w:rsid w:val="00511BE6"/>
    <w:rsid w:val="005148BB"/>
    <w:rsid w:val="00523BD2"/>
    <w:rsid w:val="00524709"/>
    <w:rsid w:val="00525677"/>
    <w:rsid w:val="00531248"/>
    <w:rsid w:val="00536A32"/>
    <w:rsid w:val="00540219"/>
    <w:rsid w:val="00540FBB"/>
    <w:rsid w:val="00552A4B"/>
    <w:rsid w:val="00561B9A"/>
    <w:rsid w:val="0058301D"/>
    <w:rsid w:val="005B2C64"/>
    <w:rsid w:val="005C1488"/>
    <w:rsid w:val="005C1B38"/>
    <w:rsid w:val="005D76FD"/>
    <w:rsid w:val="005F7C29"/>
    <w:rsid w:val="00621D68"/>
    <w:rsid w:val="006549FD"/>
    <w:rsid w:val="006550B4"/>
    <w:rsid w:val="00667531"/>
    <w:rsid w:val="0067029E"/>
    <w:rsid w:val="00695BF0"/>
    <w:rsid w:val="006B1188"/>
    <w:rsid w:val="006D08B6"/>
    <w:rsid w:val="006D0B68"/>
    <w:rsid w:val="006F7B15"/>
    <w:rsid w:val="00700A98"/>
    <w:rsid w:val="00712FD8"/>
    <w:rsid w:val="00717C25"/>
    <w:rsid w:val="00721580"/>
    <w:rsid w:val="007225DD"/>
    <w:rsid w:val="00727A9A"/>
    <w:rsid w:val="00735C43"/>
    <w:rsid w:val="00750950"/>
    <w:rsid w:val="00765F9C"/>
    <w:rsid w:val="007670EB"/>
    <w:rsid w:val="00770C5F"/>
    <w:rsid w:val="007764C9"/>
    <w:rsid w:val="00780D1C"/>
    <w:rsid w:val="007936B8"/>
    <w:rsid w:val="007A37E7"/>
    <w:rsid w:val="007B5C63"/>
    <w:rsid w:val="007C10E7"/>
    <w:rsid w:val="007E052F"/>
    <w:rsid w:val="007E1CB9"/>
    <w:rsid w:val="007E5ADE"/>
    <w:rsid w:val="007F0F0F"/>
    <w:rsid w:val="008032D4"/>
    <w:rsid w:val="008538ED"/>
    <w:rsid w:val="008542C2"/>
    <w:rsid w:val="00855D8F"/>
    <w:rsid w:val="00884811"/>
    <w:rsid w:val="00890B5A"/>
    <w:rsid w:val="008B1D56"/>
    <w:rsid w:val="008B521B"/>
    <w:rsid w:val="008B5B14"/>
    <w:rsid w:val="008C61CC"/>
    <w:rsid w:val="008D0DA3"/>
    <w:rsid w:val="008F1226"/>
    <w:rsid w:val="008F73F2"/>
    <w:rsid w:val="00900D93"/>
    <w:rsid w:val="009129F3"/>
    <w:rsid w:val="00923ED2"/>
    <w:rsid w:val="00932FEE"/>
    <w:rsid w:val="00936744"/>
    <w:rsid w:val="00943C70"/>
    <w:rsid w:val="00964658"/>
    <w:rsid w:val="00993ABA"/>
    <w:rsid w:val="00993CDC"/>
    <w:rsid w:val="009962FE"/>
    <w:rsid w:val="009A293B"/>
    <w:rsid w:val="009B0ED3"/>
    <w:rsid w:val="009B6D02"/>
    <w:rsid w:val="009C2344"/>
    <w:rsid w:val="009D4DD5"/>
    <w:rsid w:val="009E190E"/>
    <w:rsid w:val="00A16668"/>
    <w:rsid w:val="00A23FDA"/>
    <w:rsid w:val="00A430FD"/>
    <w:rsid w:val="00A46B78"/>
    <w:rsid w:val="00A6465D"/>
    <w:rsid w:val="00A764E7"/>
    <w:rsid w:val="00A86D6F"/>
    <w:rsid w:val="00A94B98"/>
    <w:rsid w:val="00A959D8"/>
    <w:rsid w:val="00A95BA8"/>
    <w:rsid w:val="00AA1201"/>
    <w:rsid w:val="00AA1DAE"/>
    <w:rsid w:val="00AB29DF"/>
    <w:rsid w:val="00AB488A"/>
    <w:rsid w:val="00AC045D"/>
    <w:rsid w:val="00AC5C95"/>
    <w:rsid w:val="00AE1F81"/>
    <w:rsid w:val="00B0258B"/>
    <w:rsid w:val="00B1440E"/>
    <w:rsid w:val="00B22105"/>
    <w:rsid w:val="00B26252"/>
    <w:rsid w:val="00B42F91"/>
    <w:rsid w:val="00B44033"/>
    <w:rsid w:val="00B474EA"/>
    <w:rsid w:val="00B51AD1"/>
    <w:rsid w:val="00B6197D"/>
    <w:rsid w:val="00B67C38"/>
    <w:rsid w:val="00B766A8"/>
    <w:rsid w:val="00B9091D"/>
    <w:rsid w:val="00B95675"/>
    <w:rsid w:val="00B95EC4"/>
    <w:rsid w:val="00BC4F87"/>
    <w:rsid w:val="00BC5AFE"/>
    <w:rsid w:val="00BE1E85"/>
    <w:rsid w:val="00BF7A35"/>
    <w:rsid w:val="00C023D1"/>
    <w:rsid w:val="00C20644"/>
    <w:rsid w:val="00C30922"/>
    <w:rsid w:val="00C47C5F"/>
    <w:rsid w:val="00C50B59"/>
    <w:rsid w:val="00C54AA5"/>
    <w:rsid w:val="00C60758"/>
    <w:rsid w:val="00C60BEB"/>
    <w:rsid w:val="00C61471"/>
    <w:rsid w:val="00C63404"/>
    <w:rsid w:val="00C67E19"/>
    <w:rsid w:val="00C7654C"/>
    <w:rsid w:val="00C960AD"/>
    <w:rsid w:val="00CC5AC4"/>
    <w:rsid w:val="00CD1E19"/>
    <w:rsid w:val="00CF2832"/>
    <w:rsid w:val="00D01BA6"/>
    <w:rsid w:val="00D02D32"/>
    <w:rsid w:val="00D14974"/>
    <w:rsid w:val="00D5148C"/>
    <w:rsid w:val="00D64C9C"/>
    <w:rsid w:val="00D80156"/>
    <w:rsid w:val="00D867A9"/>
    <w:rsid w:val="00DA1B7B"/>
    <w:rsid w:val="00DA6BBF"/>
    <w:rsid w:val="00DB1129"/>
    <w:rsid w:val="00DB3F66"/>
    <w:rsid w:val="00DC6E4A"/>
    <w:rsid w:val="00DE16DD"/>
    <w:rsid w:val="00DF080B"/>
    <w:rsid w:val="00DF2B64"/>
    <w:rsid w:val="00E06DBB"/>
    <w:rsid w:val="00E1315C"/>
    <w:rsid w:val="00E22B71"/>
    <w:rsid w:val="00E30E60"/>
    <w:rsid w:val="00E3154F"/>
    <w:rsid w:val="00E45BE4"/>
    <w:rsid w:val="00E61571"/>
    <w:rsid w:val="00E644B8"/>
    <w:rsid w:val="00E7001A"/>
    <w:rsid w:val="00E730D8"/>
    <w:rsid w:val="00E757D2"/>
    <w:rsid w:val="00EA19B4"/>
    <w:rsid w:val="00EA7703"/>
    <w:rsid w:val="00EC329D"/>
    <w:rsid w:val="00EC4B3C"/>
    <w:rsid w:val="00EC5FBC"/>
    <w:rsid w:val="00EE683F"/>
    <w:rsid w:val="00EF4756"/>
    <w:rsid w:val="00EF5601"/>
    <w:rsid w:val="00F0411A"/>
    <w:rsid w:val="00F06722"/>
    <w:rsid w:val="00F27A2A"/>
    <w:rsid w:val="00F414AA"/>
    <w:rsid w:val="00F44E62"/>
    <w:rsid w:val="00F474BA"/>
    <w:rsid w:val="00F606C7"/>
    <w:rsid w:val="00F62080"/>
    <w:rsid w:val="00F637B2"/>
    <w:rsid w:val="00F66C59"/>
    <w:rsid w:val="00F66DFA"/>
    <w:rsid w:val="00F729E2"/>
    <w:rsid w:val="00F74414"/>
    <w:rsid w:val="00FA5839"/>
    <w:rsid w:val="00FA6324"/>
    <w:rsid w:val="00FA7090"/>
    <w:rsid w:val="00FB4ABE"/>
    <w:rsid w:val="00FC7D47"/>
    <w:rsid w:val="00FD1DD9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638260"/>
  <w15:chartTrackingRefBased/>
  <w15:docId w15:val="{C7F5ACE4-14E6-48A5-ABB2-607C01EAF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29E"/>
    <w:pPr>
      <w:widowControl w:val="0"/>
      <w:kinsoku w:val="0"/>
      <w:overflowPunct w:val="0"/>
      <w:textAlignment w:val="baseline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basedOn w:val="Normal"/>
    <w:uiPriority w:val="99"/>
    <w:rsid w:val="00154350"/>
    <w:pPr>
      <w:kinsoku/>
      <w:overflowPunct/>
      <w:autoSpaceDE w:val="0"/>
      <w:autoSpaceDN w:val="0"/>
      <w:adjustRightInd w:val="0"/>
      <w:textAlignment w:val="auto"/>
    </w:pPr>
    <w:rPr>
      <w:sz w:val="20"/>
      <w:szCs w:val="20"/>
    </w:rPr>
  </w:style>
  <w:style w:type="character" w:customStyle="1" w:styleId="CharacterStyle1">
    <w:name w:val="Character Style 1"/>
    <w:uiPriority w:val="99"/>
    <w:rsid w:val="0015435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83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A583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F77D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0F77D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F77D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F77DB"/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E3CB7"/>
    <w:pPr>
      <w:widowControl/>
      <w:kinsoku/>
      <w:overflowPunct/>
      <w:spacing w:before="100" w:beforeAutospacing="1" w:after="100" w:afterAutospacing="1"/>
      <w:textAlignment w:val="auto"/>
    </w:pPr>
  </w:style>
  <w:style w:type="table" w:styleId="TableGrid">
    <w:name w:val="Table Grid"/>
    <w:basedOn w:val="TableNormal"/>
    <w:uiPriority w:val="59"/>
    <w:rsid w:val="00E757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26EA2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76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65279D-42AA-482B-8613-245CA6E8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az Qazi</dc:creator>
  <cp:keywords>Computer Science Deptt</cp:keywords>
  <cp:lastModifiedBy>Muhammad Zia Ullah</cp:lastModifiedBy>
  <cp:revision>11</cp:revision>
  <cp:lastPrinted>2021-03-03T09:47:00Z</cp:lastPrinted>
  <dcterms:created xsi:type="dcterms:W3CDTF">2026-05-08T11:30:00Z</dcterms:created>
  <dcterms:modified xsi:type="dcterms:W3CDTF">2026-05-19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ce371c-6dc3-4b7a-9511-44c5c5bf9695</vt:lpwstr>
  </property>
</Properties>
</file>